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be5f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683a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1b040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a24ccf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796246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d4e3ec9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382031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c0e594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2:46:09Z</dcterms:created>
  <dcterms:modified xsi:type="dcterms:W3CDTF">2021-12-28T12:46:09Z</dcterms:modified>
</cp:coreProperties>
</file>